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49833A" w14:textId="4AF992C5" w:rsidR="00EE5065" w:rsidRDefault="005D3567">
      <w:pPr>
        <w:spacing w:after="0" w:line="259" w:lineRule="auto"/>
        <w:ind w:left="0" w:firstLine="0"/>
        <w:rPr>
          <w:sz w:val="56"/>
        </w:rPr>
      </w:pPr>
      <w:r>
        <w:rPr>
          <w:sz w:val="56"/>
        </w:rPr>
        <w:t>SCSEP Recruitment Templates</w:t>
      </w:r>
    </w:p>
    <w:p w14:paraId="5927DC2F" w14:textId="4B9B975C" w:rsidR="0034310A" w:rsidRDefault="005D3567" w:rsidP="0034310A">
      <w:pPr>
        <w:pStyle w:val="Subtitle"/>
      </w:pPr>
      <w:r>
        <w:t xml:space="preserve">January 2021 </w:t>
      </w:r>
    </w:p>
    <w:p w14:paraId="2E951D6B" w14:textId="77777777" w:rsidR="00EE5065" w:rsidRDefault="00EE5065" w:rsidP="00EE5065"/>
    <w:p w14:paraId="0B8B5A15" w14:textId="43153F4B" w:rsidR="0013194E" w:rsidRDefault="005D3567" w:rsidP="0013194E">
      <w:pPr>
        <w:pStyle w:val="Heading1"/>
      </w:pPr>
      <w:bookmarkStart w:id="0" w:name="_Hlk53558131"/>
      <w:bookmarkStart w:id="1" w:name="_Hlk53556686"/>
      <w:r>
        <w:t>Request for Referrals – Host Agencies Past &amp; Present</w:t>
      </w:r>
    </w:p>
    <w:bookmarkEnd w:id="0"/>
    <w:bookmarkEnd w:id="1"/>
    <w:p w14:paraId="3E3FF1C3" w14:textId="77777777" w:rsidR="00794BAC" w:rsidRDefault="00794BAC" w:rsidP="00EE5065"/>
    <w:p w14:paraId="6D873BBD" w14:textId="5753A078" w:rsidR="00EE5065" w:rsidRDefault="005D3567" w:rsidP="00EE5065">
      <w:r>
        <w:t>Dear [insert name]:</w:t>
      </w:r>
    </w:p>
    <w:p w14:paraId="6AE0B70D" w14:textId="77777777" w:rsidR="005D3567" w:rsidRDefault="005D3567" w:rsidP="00EE5065">
      <w:r>
        <w:t xml:space="preserve">Thank you for your support of our SCSEP program and participants. </w:t>
      </w:r>
    </w:p>
    <w:p w14:paraId="7E23FC29" w14:textId="77777777" w:rsidR="005D3567" w:rsidRDefault="005D3567" w:rsidP="00EE5065"/>
    <w:p w14:paraId="1F7ADB0D" w14:textId="5BC64185" w:rsidR="005D3567" w:rsidRDefault="005D3567" w:rsidP="00EE5065">
      <w:r>
        <w:t xml:space="preserve">As you know, older workers have been hit particularly hard by the COVID pandemic and the ongoing economic downturn. </w:t>
      </w:r>
      <w:r w:rsidR="00B27B47">
        <w:t>Our older community memb</w:t>
      </w:r>
      <w:r w:rsidR="00794BAC">
        <w:t>e</w:t>
      </w:r>
      <w:r w:rsidR="00B27B47">
        <w:t>rs are experiencing food insecurity and housing insecurity at extraordinary levels.</w:t>
      </w:r>
    </w:p>
    <w:p w14:paraId="70CA422C" w14:textId="77777777" w:rsidR="005D3567" w:rsidRDefault="005D3567" w:rsidP="00EE5065"/>
    <w:p w14:paraId="49A86E8C" w14:textId="75BFD4DE" w:rsidR="005D3567" w:rsidRDefault="005D3567" w:rsidP="00EE5065">
      <w:r>
        <w:t xml:space="preserve">We can help! We have open positions </w:t>
      </w:r>
      <w:r w:rsidR="00794BAC">
        <w:t xml:space="preserve">in our SCSEP program </w:t>
      </w:r>
      <w:r>
        <w:t xml:space="preserve">for low-income older adults to earn money while </w:t>
      </w:r>
      <w:r w:rsidR="00B27B47">
        <w:t xml:space="preserve">they </w:t>
      </w:r>
      <w:r w:rsidR="00080656">
        <w:t xml:space="preserve">train and prepare </w:t>
      </w:r>
      <w:r w:rsidR="00B27B47">
        <w:t xml:space="preserve">for </w:t>
      </w:r>
      <w:r w:rsidR="00794BAC">
        <w:t>the job market to reopen.</w:t>
      </w:r>
    </w:p>
    <w:p w14:paraId="444C54A1" w14:textId="3F578825" w:rsidR="00B27B47" w:rsidRDefault="00B27B47" w:rsidP="00EE5065"/>
    <w:p w14:paraId="1C0EBD40" w14:textId="362A9B55" w:rsidR="00B27B47" w:rsidRDefault="00B27B47" w:rsidP="00EE5065">
      <w:r>
        <w:t>If you know anyone who can benefit from our SCSEP program, please have them contact [insert name] at [insert contact information.]</w:t>
      </w:r>
    </w:p>
    <w:p w14:paraId="1B95EF63" w14:textId="620D64D5" w:rsidR="00794BAC" w:rsidRDefault="00794BAC" w:rsidP="00EE5065"/>
    <w:p w14:paraId="36E21E3D" w14:textId="304AEFD7" w:rsidR="00794BAC" w:rsidRDefault="00794BAC" w:rsidP="00EE5065">
      <w:r>
        <w:t>Thank you,</w:t>
      </w:r>
    </w:p>
    <w:p w14:paraId="45DFCFBD" w14:textId="630EB715" w:rsidR="00794BAC" w:rsidRDefault="00794BAC" w:rsidP="00EE5065"/>
    <w:p w14:paraId="00A9EEA5" w14:textId="66B8ECDB" w:rsidR="00794BAC" w:rsidRDefault="00794BAC" w:rsidP="00794BAC">
      <w:pPr>
        <w:pStyle w:val="Heading1"/>
      </w:pPr>
      <w:r>
        <w:t xml:space="preserve">Request for Referrals – </w:t>
      </w:r>
      <w:r>
        <w:t xml:space="preserve">Participants </w:t>
      </w:r>
      <w:r>
        <w:t>Past &amp; Present</w:t>
      </w:r>
    </w:p>
    <w:p w14:paraId="1234D3FC" w14:textId="77777777" w:rsidR="00794BAC" w:rsidRDefault="00794BAC" w:rsidP="00794BAC"/>
    <w:p w14:paraId="0FB52C30" w14:textId="77777777" w:rsidR="00794BAC" w:rsidRDefault="00794BAC" w:rsidP="00794BAC">
      <w:r>
        <w:t>Dear [insert name]:</w:t>
      </w:r>
    </w:p>
    <w:p w14:paraId="346CF0E9" w14:textId="0C842B1B" w:rsidR="00794BAC" w:rsidRDefault="00794BAC" w:rsidP="00794BAC">
      <w:r>
        <w:t xml:space="preserve">Thank you for </w:t>
      </w:r>
      <w:r>
        <w:t xml:space="preserve">your </w:t>
      </w:r>
      <w:r>
        <w:t>particip</w:t>
      </w:r>
      <w:r>
        <w:t>ation in our SCSEP program.</w:t>
      </w:r>
    </w:p>
    <w:p w14:paraId="5262F711" w14:textId="77777777" w:rsidR="00794BAC" w:rsidRDefault="00794BAC" w:rsidP="00794BAC"/>
    <w:p w14:paraId="451B20F4" w14:textId="3CE4C756" w:rsidR="00794BAC" w:rsidRDefault="00794BAC" w:rsidP="00794BAC">
      <w:r>
        <w:t xml:space="preserve">As you know, </w:t>
      </w:r>
      <w:r>
        <w:t xml:space="preserve">your fellow older </w:t>
      </w:r>
      <w:r>
        <w:t>community members are experiencing food insecurity and housing insecurity at extraordinary levels.</w:t>
      </w:r>
      <w:r>
        <w:t xml:space="preserve"> </w:t>
      </w:r>
      <w:proofErr w:type="gramStart"/>
      <w:r>
        <w:t>We</w:t>
      </w:r>
      <w:proofErr w:type="gramEnd"/>
      <w:r>
        <w:t xml:space="preserve"> can help! We have open positions in our SCSEP program for low-income older adults to earn money while they </w:t>
      </w:r>
      <w:r w:rsidR="00080656">
        <w:t>train</w:t>
      </w:r>
      <w:r w:rsidR="00C636B9">
        <w:t xml:space="preserve"> and gain new job skills</w:t>
      </w:r>
      <w:r>
        <w:t>.</w:t>
      </w:r>
    </w:p>
    <w:p w14:paraId="3CCC071C" w14:textId="77777777" w:rsidR="00794BAC" w:rsidRDefault="00794BAC" w:rsidP="00794BAC"/>
    <w:p w14:paraId="7A39882C" w14:textId="77777777" w:rsidR="00794BAC" w:rsidRDefault="00794BAC" w:rsidP="00794BAC">
      <w:r>
        <w:t>If you know anyone who can benefit from our SCSEP program, please have them contact [insert name] at [insert contact information.]</w:t>
      </w:r>
    </w:p>
    <w:p w14:paraId="0C29F95F" w14:textId="77777777" w:rsidR="00794BAC" w:rsidRDefault="00794BAC" w:rsidP="00794BAC"/>
    <w:p w14:paraId="41506EE1" w14:textId="77777777" w:rsidR="00794BAC" w:rsidRDefault="00794BAC" w:rsidP="00794BAC">
      <w:r>
        <w:t>Thank you,</w:t>
      </w:r>
    </w:p>
    <w:p w14:paraId="215CE9D3" w14:textId="77777777" w:rsidR="00794BAC" w:rsidRDefault="00794BAC" w:rsidP="00BF2982">
      <w:pPr>
        <w:ind w:left="0" w:firstLine="0"/>
      </w:pPr>
    </w:p>
    <w:sectPr w:rsidR="00794BA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2221" w:right="1458" w:bottom="1631" w:left="1440" w:header="720" w:footer="7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AF561A" w14:textId="77777777" w:rsidR="005D6D10" w:rsidRDefault="005D6D10">
      <w:pPr>
        <w:spacing w:after="0" w:line="240" w:lineRule="auto"/>
      </w:pPr>
      <w:r>
        <w:separator/>
      </w:r>
    </w:p>
  </w:endnote>
  <w:endnote w:type="continuationSeparator" w:id="0">
    <w:p w14:paraId="75BB2AAC" w14:textId="77777777" w:rsidR="005D6D10" w:rsidRDefault="005D6D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237E79" w14:textId="77777777" w:rsidR="00E01D4C" w:rsidRDefault="00B41DB2">
    <w:pPr>
      <w:spacing w:after="0" w:line="259" w:lineRule="auto"/>
      <w:ind w:left="0" w:right="-19" w:firstLine="0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</w:rPr>
      <w:t>1</w:t>
    </w:r>
    <w:r>
      <w:rPr>
        <w:b/>
      </w:rPr>
      <w:fldChar w:fldCharType="end"/>
    </w:r>
    <w:r>
      <w:t xml:space="preserve"> of </w:t>
    </w:r>
    <w:fldSimple w:instr=" NUMPAGES   \* MERGEFORMAT ">
      <w:r>
        <w:rPr>
          <w:b/>
        </w:rPr>
        <w:t>3</w:t>
      </w:r>
    </w:fldSimple>
    <w:r>
      <w:t xml:space="preserve"> </w:t>
    </w:r>
  </w:p>
  <w:p w14:paraId="09B7CC4A" w14:textId="77777777" w:rsidR="00E01D4C" w:rsidRDefault="00B41DB2">
    <w:pPr>
      <w:spacing w:after="0" w:line="259" w:lineRule="auto"/>
      <w:ind w:left="0" w:firstLine="0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E53ABE" w14:textId="77777777" w:rsidR="00E01D4C" w:rsidRDefault="00B41DB2">
    <w:pPr>
      <w:spacing w:after="0" w:line="259" w:lineRule="auto"/>
      <w:ind w:left="0" w:right="-19" w:firstLine="0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</w:rPr>
      <w:t>1</w:t>
    </w:r>
    <w:r>
      <w:rPr>
        <w:b/>
      </w:rPr>
      <w:fldChar w:fldCharType="end"/>
    </w:r>
    <w:r>
      <w:t xml:space="preserve"> of </w:t>
    </w:r>
    <w:fldSimple w:instr=" NUMPAGES   \* MERGEFORMAT ">
      <w:r>
        <w:rPr>
          <w:b/>
        </w:rPr>
        <w:t>3</w:t>
      </w:r>
    </w:fldSimple>
    <w:r>
      <w:t xml:space="preserve"> </w:t>
    </w:r>
  </w:p>
  <w:p w14:paraId="2F0B410C" w14:textId="77777777" w:rsidR="00E01D4C" w:rsidRDefault="00B41DB2">
    <w:pPr>
      <w:spacing w:after="0" w:line="259" w:lineRule="auto"/>
      <w:ind w:left="0" w:firstLine="0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756C2D" w14:textId="77777777" w:rsidR="00E01D4C" w:rsidRDefault="00B41DB2">
    <w:pPr>
      <w:spacing w:after="0" w:line="259" w:lineRule="auto"/>
      <w:ind w:left="0" w:right="-19" w:firstLine="0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</w:rPr>
      <w:t>1</w:t>
    </w:r>
    <w:r>
      <w:rPr>
        <w:b/>
      </w:rPr>
      <w:fldChar w:fldCharType="end"/>
    </w:r>
    <w:r>
      <w:t xml:space="preserve"> of </w:t>
    </w:r>
    <w:fldSimple w:instr=" NUMPAGES   \* MERGEFORMAT ">
      <w:r>
        <w:rPr>
          <w:b/>
        </w:rPr>
        <w:t>3</w:t>
      </w:r>
    </w:fldSimple>
    <w:r>
      <w:t xml:space="preserve"> </w:t>
    </w:r>
  </w:p>
  <w:p w14:paraId="39C3E293" w14:textId="77777777" w:rsidR="00E01D4C" w:rsidRDefault="00B41DB2">
    <w:pPr>
      <w:spacing w:after="0" w:line="259" w:lineRule="auto"/>
      <w:ind w:left="0" w:firstLine="0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D7B7DE" w14:textId="77777777" w:rsidR="005D6D10" w:rsidRDefault="005D6D10">
      <w:pPr>
        <w:spacing w:after="0" w:line="240" w:lineRule="auto"/>
      </w:pPr>
      <w:r>
        <w:separator/>
      </w:r>
    </w:p>
  </w:footnote>
  <w:footnote w:type="continuationSeparator" w:id="0">
    <w:p w14:paraId="60DC55EC" w14:textId="77777777" w:rsidR="005D6D10" w:rsidRDefault="005D6D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3C65EF" w14:textId="77777777" w:rsidR="00E01D4C" w:rsidRDefault="00B41DB2">
    <w:pPr>
      <w:spacing w:after="0" w:line="259" w:lineRule="auto"/>
      <w:ind w:left="0" w:right="3741" w:firstLine="0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0" wp14:anchorId="79A750BD" wp14:editId="22D14FC2">
          <wp:simplePos x="0" y="0"/>
          <wp:positionH relativeFrom="page">
            <wp:posOffset>914400</wp:posOffset>
          </wp:positionH>
          <wp:positionV relativeFrom="page">
            <wp:posOffset>457225</wp:posOffset>
          </wp:positionV>
          <wp:extent cx="3517900" cy="762610"/>
          <wp:effectExtent l="0" t="0" r="0" b="0"/>
          <wp:wrapSquare wrapText="bothSides"/>
          <wp:docPr id="15" name="Picture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517900" cy="7626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4B4091" w14:textId="77777777" w:rsidR="00E01D4C" w:rsidRDefault="00B41DB2">
    <w:pPr>
      <w:spacing w:after="0" w:line="259" w:lineRule="auto"/>
      <w:ind w:left="0" w:right="3741" w:firstLine="0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0" wp14:anchorId="52ED8AEF" wp14:editId="7DF7DB45">
          <wp:simplePos x="0" y="0"/>
          <wp:positionH relativeFrom="page">
            <wp:posOffset>914400</wp:posOffset>
          </wp:positionH>
          <wp:positionV relativeFrom="page">
            <wp:posOffset>457225</wp:posOffset>
          </wp:positionV>
          <wp:extent cx="3517900" cy="762610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517900" cy="7626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A746A8" w14:textId="77777777" w:rsidR="00E01D4C" w:rsidRDefault="00B41DB2">
    <w:pPr>
      <w:spacing w:after="0" w:line="259" w:lineRule="auto"/>
      <w:ind w:left="0" w:right="3741" w:firstLine="0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0" wp14:anchorId="28A3EE36" wp14:editId="33F6691B">
          <wp:simplePos x="0" y="0"/>
          <wp:positionH relativeFrom="page">
            <wp:posOffset>914400</wp:posOffset>
          </wp:positionH>
          <wp:positionV relativeFrom="page">
            <wp:posOffset>457225</wp:posOffset>
          </wp:positionV>
          <wp:extent cx="3517900" cy="762610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517900" cy="7626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D094A"/>
    <w:multiLevelType w:val="hybridMultilevel"/>
    <w:tmpl w:val="1AF0C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3797B"/>
    <w:multiLevelType w:val="hybridMultilevel"/>
    <w:tmpl w:val="7F8A521C"/>
    <w:lvl w:ilvl="0" w:tplc="7BC49296">
      <w:start w:val="1"/>
      <w:numFmt w:val="bullet"/>
      <w:lvlText w:val="•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A4C432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2CA4DD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1D0A0A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F9843B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D628CD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7EA0EB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9EE714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8F4CF2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7F05040"/>
    <w:multiLevelType w:val="hybridMultilevel"/>
    <w:tmpl w:val="EB42ECDC"/>
    <w:lvl w:ilvl="0" w:tplc="4488814C">
      <w:start w:val="1"/>
      <w:numFmt w:val="bullet"/>
      <w:lvlText w:val="•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6668888">
      <w:start w:val="1"/>
      <w:numFmt w:val="bullet"/>
      <w:lvlText w:val="o"/>
      <w:lvlJc w:val="left"/>
      <w:pPr>
        <w:ind w:left="144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9D2E0C0">
      <w:start w:val="1"/>
      <w:numFmt w:val="bullet"/>
      <w:lvlText w:val="▪"/>
      <w:lvlJc w:val="left"/>
      <w:pPr>
        <w:ind w:left="214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2B077F2">
      <w:start w:val="1"/>
      <w:numFmt w:val="bullet"/>
      <w:lvlText w:val="•"/>
      <w:lvlJc w:val="left"/>
      <w:pPr>
        <w:ind w:left="28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B66126C">
      <w:start w:val="1"/>
      <w:numFmt w:val="bullet"/>
      <w:lvlText w:val="o"/>
      <w:lvlJc w:val="left"/>
      <w:pPr>
        <w:ind w:left="36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B5226E2">
      <w:start w:val="1"/>
      <w:numFmt w:val="bullet"/>
      <w:lvlText w:val="▪"/>
      <w:lvlJc w:val="left"/>
      <w:pPr>
        <w:ind w:left="43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4808FCC">
      <w:start w:val="1"/>
      <w:numFmt w:val="bullet"/>
      <w:lvlText w:val="•"/>
      <w:lvlJc w:val="left"/>
      <w:pPr>
        <w:ind w:left="50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E743C96">
      <w:start w:val="1"/>
      <w:numFmt w:val="bullet"/>
      <w:lvlText w:val="o"/>
      <w:lvlJc w:val="left"/>
      <w:pPr>
        <w:ind w:left="57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0E21526">
      <w:start w:val="1"/>
      <w:numFmt w:val="bullet"/>
      <w:lvlText w:val="▪"/>
      <w:lvlJc w:val="left"/>
      <w:pPr>
        <w:ind w:left="64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92460DB"/>
    <w:multiLevelType w:val="hybridMultilevel"/>
    <w:tmpl w:val="D55CA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AC40E3"/>
    <w:multiLevelType w:val="hybridMultilevel"/>
    <w:tmpl w:val="0414B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F37C04"/>
    <w:multiLevelType w:val="hybridMultilevel"/>
    <w:tmpl w:val="EA2EAB28"/>
    <w:lvl w:ilvl="0" w:tplc="91EECD02">
      <w:start w:val="1"/>
      <w:numFmt w:val="bullet"/>
      <w:lvlText w:val="•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CF4C99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43860C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600089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8F4193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87CC0A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3EE2FE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4B87B8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2F07B2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49813026"/>
    <w:multiLevelType w:val="hybridMultilevel"/>
    <w:tmpl w:val="AC7A5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4A67F2"/>
    <w:multiLevelType w:val="hybridMultilevel"/>
    <w:tmpl w:val="D7F46B9C"/>
    <w:lvl w:ilvl="0" w:tplc="B0DC5916">
      <w:start w:val="1"/>
      <w:numFmt w:val="bullet"/>
      <w:lvlText w:val="•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3B6C9A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6846EE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A766AC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0300B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F86A28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E8AB8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162064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19AA56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AB96A3E"/>
    <w:multiLevelType w:val="hybridMultilevel"/>
    <w:tmpl w:val="17C67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5"/>
  </w:num>
  <w:num w:numId="5">
    <w:abstractNumId w:val="6"/>
  </w:num>
  <w:num w:numId="6">
    <w:abstractNumId w:val="3"/>
  </w:num>
  <w:num w:numId="7">
    <w:abstractNumId w:val="0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4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TQwNrewMDY2NDFW0lEKTi0uzszPAykwqQUAuisI1CwAAAA="/>
  </w:docVars>
  <w:rsids>
    <w:rsidRoot w:val="00E01D4C"/>
    <w:rsid w:val="00080656"/>
    <w:rsid w:val="0013194E"/>
    <w:rsid w:val="001E11E5"/>
    <w:rsid w:val="0034310A"/>
    <w:rsid w:val="003D76B3"/>
    <w:rsid w:val="004A16A0"/>
    <w:rsid w:val="005D3567"/>
    <w:rsid w:val="005D6D10"/>
    <w:rsid w:val="006549BB"/>
    <w:rsid w:val="00794BAC"/>
    <w:rsid w:val="00B27B47"/>
    <w:rsid w:val="00B41DB2"/>
    <w:rsid w:val="00BF2982"/>
    <w:rsid w:val="00C636B9"/>
    <w:rsid w:val="00E01D4C"/>
    <w:rsid w:val="00E16701"/>
    <w:rsid w:val="00EE5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54256"/>
  <w15:docId w15:val="{F874A443-99B8-49F0-9D3D-2F1A1266D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6" w:line="260" w:lineRule="auto"/>
      <w:ind w:left="10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color w:val="2F5496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06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2F5496"/>
      <w:sz w:val="32"/>
    </w:rPr>
  </w:style>
  <w:style w:type="paragraph" w:styleId="ListParagraph">
    <w:name w:val="List Paragraph"/>
    <w:basedOn w:val="Normal"/>
    <w:uiPriority w:val="34"/>
    <w:qFormat/>
    <w:rsid w:val="00EE506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E506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310A"/>
    <w:pPr>
      <w:numPr>
        <w:ilvl w:val="1"/>
      </w:numPr>
      <w:spacing w:after="160"/>
      <w:ind w:left="10" w:hanging="1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4310A"/>
    <w:rPr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a Santelli</dc:creator>
  <cp:keywords/>
  <cp:lastModifiedBy>Rita Santelli</cp:lastModifiedBy>
  <cp:revision>4</cp:revision>
  <dcterms:created xsi:type="dcterms:W3CDTF">2021-01-19T16:51:00Z</dcterms:created>
  <dcterms:modified xsi:type="dcterms:W3CDTF">2021-01-19T16:53:00Z</dcterms:modified>
</cp:coreProperties>
</file>